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5CF8E" w14:textId="72328F13" w:rsidR="001E06C5" w:rsidRDefault="00703EFA" w:rsidP="00703EFA">
      <w:pPr>
        <w:jc w:val="center"/>
        <w:rPr>
          <w:b/>
          <w:bCs/>
          <w:lang w:val="en-ID"/>
        </w:rPr>
      </w:pPr>
      <w:bookmarkStart w:id="0" w:name="_Hlk101948799"/>
      <w:bookmarkEnd w:id="0"/>
      <w:r>
        <w:rPr>
          <w:b/>
          <w:bCs/>
          <w:lang w:val="en-ID"/>
        </w:rPr>
        <w:t xml:space="preserve">LAPORAN PRAKTIKUM </w:t>
      </w:r>
      <w:r w:rsidR="009A10FD">
        <w:rPr>
          <w:b/>
          <w:bCs/>
          <w:lang w:val="en-ID"/>
        </w:rPr>
        <w:t>STRUKTUR</w:t>
      </w:r>
      <w:r>
        <w:rPr>
          <w:b/>
          <w:bCs/>
          <w:lang w:val="en-ID"/>
        </w:rPr>
        <w:t xml:space="preserve"> DATA</w:t>
      </w:r>
    </w:p>
    <w:p w14:paraId="6A815A64" w14:textId="5CA6A692" w:rsidR="00703EFA" w:rsidRDefault="00703EFA" w:rsidP="00703EFA">
      <w:pPr>
        <w:rPr>
          <w:b/>
          <w:bCs/>
          <w:lang w:val="en-ID"/>
        </w:rPr>
      </w:pPr>
    </w:p>
    <w:p w14:paraId="005115D8" w14:textId="15AA4678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Modul ke</w:t>
      </w:r>
      <w:r>
        <w:rPr>
          <w:lang w:val="en-ID"/>
        </w:rPr>
        <w:tab/>
        <w:t xml:space="preserve">: </w:t>
      </w:r>
      <w:r w:rsidR="00DA66AA">
        <w:rPr>
          <w:lang w:val="en-ID"/>
        </w:rPr>
        <w:t>6</w:t>
      </w:r>
    </w:p>
    <w:p w14:paraId="12E04022" w14:textId="2CB4A7F0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Judul Praktikum</w:t>
      </w:r>
      <w:r>
        <w:rPr>
          <w:lang w:val="en-ID"/>
        </w:rPr>
        <w:tab/>
        <w:t xml:space="preserve">: </w:t>
      </w:r>
      <w:r w:rsidR="006D63DA">
        <w:rPr>
          <w:lang w:val="en-ID"/>
        </w:rPr>
        <w:t>SORTING II</w:t>
      </w:r>
    </w:p>
    <w:p w14:paraId="66814891" w14:textId="70934B16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Hari dan Tanggal Pelaksanaan</w:t>
      </w:r>
      <w:r>
        <w:rPr>
          <w:lang w:val="en-ID"/>
        </w:rPr>
        <w:tab/>
        <w:t xml:space="preserve">: </w:t>
      </w:r>
      <w:r w:rsidR="006D63DA">
        <w:rPr>
          <w:lang w:val="en-ID"/>
        </w:rPr>
        <w:t>Selasa, 26 April 2022</w:t>
      </w:r>
    </w:p>
    <w:p w14:paraId="288BC32B" w14:textId="71AF8BB4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Tempat Pelaksanaan</w:t>
      </w:r>
      <w:r>
        <w:rPr>
          <w:lang w:val="en-ID"/>
        </w:rPr>
        <w:tab/>
        <w:t xml:space="preserve">: </w:t>
      </w:r>
      <w:r w:rsidR="006D63DA">
        <w:rPr>
          <w:lang w:val="en-ID"/>
        </w:rPr>
        <w:t>Lab Desain</w:t>
      </w:r>
    </w:p>
    <w:p w14:paraId="410947F1" w14:textId="341D56ED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Dosen Pengampu Praktikum</w:t>
      </w:r>
      <w:r>
        <w:rPr>
          <w:lang w:val="en-ID"/>
        </w:rPr>
        <w:tab/>
        <w:t>: Khoirul Umam, S.Pd, M.Kom</w:t>
      </w:r>
    </w:p>
    <w:p w14:paraId="649C83BC" w14:textId="77777777" w:rsidR="00703EFA" w:rsidRDefault="00703EFA" w:rsidP="00703EFA">
      <w:pPr>
        <w:tabs>
          <w:tab w:val="left" w:pos="3402"/>
        </w:tabs>
        <w:rPr>
          <w:lang w:val="en-ID"/>
        </w:rPr>
      </w:pPr>
    </w:p>
    <w:p w14:paraId="6F6D0108" w14:textId="08C69E6A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Nama Mahasiswa Pelaksana</w:t>
      </w:r>
      <w:r>
        <w:rPr>
          <w:lang w:val="en-ID"/>
        </w:rPr>
        <w:tab/>
        <w:t xml:space="preserve">: </w:t>
      </w:r>
      <w:r w:rsidR="006D63DA">
        <w:rPr>
          <w:lang w:val="en-ID"/>
        </w:rPr>
        <w:t>Andri Wijaksono</w:t>
      </w:r>
    </w:p>
    <w:p w14:paraId="726CDFD3" w14:textId="73F3881F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NIM Pelaksana</w:t>
      </w:r>
      <w:r>
        <w:rPr>
          <w:lang w:val="en-ID"/>
        </w:rPr>
        <w:tab/>
        <w:t>:</w:t>
      </w:r>
      <w:r w:rsidR="006D63DA">
        <w:rPr>
          <w:lang w:val="en-ID"/>
        </w:rPr>
        <w:t xml:space="preserve"> 362155401206</w:t>
      </w:r>
    </w:p>
    <w:p w14:paraId="5FFD7173" w14:textId="18F6276A" w:rsidR="00703EFA" w:rsidRDefault="00703EFA" w:rsidP="00703EFA">
      <w:pPr>
        <w:tabs>
          <w:tab w:val="left" w:pos="3402"/>
        </w:tabs>
        <w:rPr>
          <w:lang w:val="en-ID"/>
        </w:rPr>
      </w:pPr>
    </w:p>
    <w:p w14:paraId="3652D0CB" w14:textId="1265969E" w:rsidR="00703EFA" w:rsidRDefault="00703EFA" w:rsidP="00703EFA">
      <w:pPr>
        <w:pStyle w:val="ListParagraph"/>
        <w:numPr>
          <w:ilvl w:val="0"/>
          <w:numId w:val="1"/>
        </w:numPr>
        <w:tabs>
          <w:tab w:val="left" w:pos="3402"/>
        </w:tabs>
        <w:ind w:left="357" w:hanging="357"/>
        <w:rPr>
          <w:b/>
          <w:bCs/>
          <w:lang w:val="en-ID"/>
        </w:rPr>
      </w:pPr>
      <w:r>
        <w:rPr>
          <w:b/>
          <w:bCs/>
          <w:lang w:val="en-ID"/>
        </w:rPr>
        <w:t>Tugas Pendahuluan</w:t>
      </w:r>
    </w:p>
    <w:p w14:paraId="0726798F" w14:textId="60BA00CD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 xml:space="preserve">Tuliskan </w:t>
      </w:r>
      <w:r w:rsidR="009A10FD">
        <w:rPr>
          <w:lang w:val="en-ID"/>
        </w:rPr>
        <w:t>hasil pengerjaan Tugas Pendahuluan pada bagian ini.</w:t>
      </w:r>
    </w:p>
    <w:p w14:paraId="5ABD95E8" w14:textId="77777777" w:rsidR="006D63DA" w:rsidRDefault="006D63DA" w:rsidP="00703EFA">
      <w:pPr>
        <w:tabs>
          <w:tab w:val="left" w:pos="3402"/>
        </w:tabs>
        <w:rPr>
          <w:lang w:val="en-ID"/>
        </w:rPr>
      </w:pPr>
    </w:p>
    <w:p w14:paraId="54717411" w14:textId="77777777" w:rsidR="00703EFA" w:rsidRPr="00703EFA" w:rsidRDefault="00703EFA" w:rsidP="00703EFA">
      <w:pPr>
        <w:tabs>
          <w:tab w:val="left" w:pos="3402"/>
        </w:tabs>
        <w:rPr>
          <w:lang w:val="en-ID"/>
        </w:rPr>
      </w:pPr>
    </w:p>
    <w:p w14:paraId="7EC56679" w14:textId="775167CE" w:rsidR="00703EFA" w:rsidRDefault="00703EFA" w:rsidP="00703EFA">
      <w:pPr>
        <w:pStyle w:val="ListParagraph"/>
        <w:numPr>
          <w:ilvl w:val="0"/>
          <w:numId w:val="1"/>
        </w:numPr>
        <w:tabs>
          <w:tab w:val="left" w:pos="3402"/>
        </w:tabs>
        <w:ind w:left="357" w:hanging="357"/>
        <w:rPr>
          <w:b/>
          <w:bCs/>
          <w:lang w:val="en-ID"/>
        </w:rPr>
      </w:pPr>
      <w:r>
        <w:rPr>
          <w:b/>
          <w:bCs/>
          <w:lang w:val="en-ID"/>
        </w:rPr>
        <w:t>Kegiatan Praktikum</w:t>
      </w:r>
    </w:p>
    <w:p w14:paraId="021A1DAA" w14:textId="59506EA0" w:rsidR="00703EFA" w:rsidRDefault="009A10FD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 xml:space="preserve">Cantumkan apa saja yang dilakukan pada latihan-latihan praktikum, </w:t>
      </w:r>
      <w:r w:rsidRPr="007508A8">
        <w:rPr>
          <w:i/>
          <w:iCs/>
          <w:lang w:val="en-ID"/>
        </w:rPr>
        <w:t>source code</w:t>
      </w:r>
      <w:r>
        <w:rPr>
          <w:lang w:val="en-ID"/>
        </w:rPr>
        <w:t xml:space="preserve"> yang dipakai, </w:t>
      </w:r>
      <w:r w:rsidRPr="007508A8">
        <w:rPr>
          <w:i/>
          <w:iCs/>
          <w:lang w:val="en-ID"/>
        </w:rPr>
        <w:t>screen shot</w:t>
      </w:r>
      <w:r>
        <w:rPr>
          <w:lang w:val="en-ID"/>
        </w:rPr>
        <w:t xml:space="preserve"> hasil eksekusi kode, dan </w:t>
      </w:r>
      <w:r w:rsidR="007508A8">
        <w:rPr>
          <w:lang w:val="en-ID"/>
        </w:rPr>
        <w:t>jawaban dari pertanyaan-pertanyaan yang muncul pada ti</w:t>
      </w:r>
      <w:r w:rsidR="007508A8">
        <w:rPr>
          <w:lang w:val="en-ID"/>
        </w:rPr>
        <w:softHyphen/>
        <w:t>ap kegiatan latihan.</w:t>
      </w:r>
    </w:p>
    <w:p w14:paraId="7DB0DFEA" w14:textId="77777777" w:rsidR="009242C9" w:rsidRDefault="009242C9" w:rsidP="00703EFA">
      <w:pPr>
        <w:tabs>
          <w:tab w:val="left" w:pos="3402"/>
        </w:tabs>
        <w:rPr>
          <w:lang w:val="en-ID"/>
        </w:rPr>
      </w:pPr>
    </w:p>
    <w:p w14:paraId="2C1CE2BA" w14:textId="356242AA" w:rsidR="009242C9" w:rsidRDefault="009242C9" w:rsidP="00703EFA">
      <w:pPr>
        <w:tabs>
          <w:tab w:val="left" w:pos="3402"/>
        </w:tabs>
      </w:pPr>
      <w:r>
        <w:t>Gambarkan flowchart untuk masing-masing algoritma shell sort, quick sort, dan merge sort untuk pengurutan data secara ascending!</w:t>
      </w:r>
    </w:p>
    <w:p w14:paraId="15A440A3" w14:textId="77777777" w:rsidR="009242C9" w:rsidRDefault="009242C9" w:rsidP="00703EFA">
      <w:pPr>
        <w:tabs>
          <w:tab w:val="left" w:pos="3402"/>
        </w:tabs>
        <w:rPr>
          <w:lang w:val="en-ID"/>
        </w:rPr>
      </w:pPr>
    </w:p>
    <w:p w14:paraId="6815E26D" w14:textId="2A9C60BE" w:rsidR="00DA66AA" w:rsidRDefault="00DA66AA" w:rsidP="00703EFA">
      <w:pPr>
        <w:tabs>
          <w:tab w:val="left" w:pos="3402"/>
        </w:tabs>
        <w:rPr>
          <w:lang w:val="en-ID"/>
        </w:rPr>
      </w:pPr>
    </w:p>
    <w:p w14:paraId="4C381723" w14:textId="5A77FB5D" w:rsidR="00DA66AA" w:rsidRDefault="00DA66AA" w:rsidP="00703EFA">
      <w:pPr>
        <w:tabs>
          <w:tab w:val="left" w:pos="3402"/>
        </w:tabs>
        <w:rPr>
          <w:b/>
          <w:bCs/>
        </w:rPr>
      </w:pPr>
      <w:r w:rsidRPr="00DA66AA">
        <w:rPr>
          <w:b/>
          <w:bCs/>
        </w:rPr>
        <w:t>Latihan 1: Ascending bubble sort</w:t>
      </w:r>
    </w:p>
    <w:p w14:paraId="47F307FC" w14:textId="51862949" w:rsidR="00DA66AA" w:rsidRDefault="00DA66AA" w:rsidP="00703EFA">
      <w:pPr>
        <w:tabs>
          <w:tab w:val="left" w:pos="3402"/>
        </w:tabs>
        <w:rPr>
          <w:b/>
          <w:bCs/>
        </w:rPr>
      </w:pPr>
    </w:p>
    <w:p w14:paraId="22EAAE16" w14:textId="30E56BBD" w:rsidR="00DA66AA" w:rsidRDefault="00DA66AA" w:rsidP="00703EFA">
      <w:pPr>
        <w:tabs>
          <w:tab w:val="left" w:pos="3402"/>
        </w:tabs>
      </w:pPr>
      <w:r>
        <w:t xml:space="preserve">1. Buat file dengan nama </w:t>
      </w:r>
      <w:r w:rsidRPr="00DA66AA">
        <w:rPr>
          <w:b/>
          <w:bCs/>
        </w:rPr>
        <w:t>BubbleSort</w:t>
      </w:r>
      <w:r>
        <w:t>.</w:t>
      </w:r>
      <w:r w:rsidRPr="00DA66AA">
        <w:rPr>
          <w:b/>
          <w:bCs/>
        </w:rPr>
        <w:t>java</w:t>
      </w:r>
      <w:r>
        <w:t xml:space="preserve"> kemudian tuliskan kode berikut</w:t>
      </w:r>
    </w:p>
    <w:p w14:paraId="0674F35F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impor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jav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ang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FA93736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lass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hellSor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29B7F93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11DFC03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FDCE726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boolean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89C845A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78E71F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EB6376B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gt;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F78C9ED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/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7E782EE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tru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796CBC9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1F14CA5E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fals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BA444A6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7EA7F9A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-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2A2E14FB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gt;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44E7B973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08C2499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208D22E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17FFE75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true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651BDDA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8ED0487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07D36897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54602F83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lastRenderedPageBreak/>
        <w:t>}</w:t>
      </w:r>
    </w:p>
    <w:p w14:paraId="090B9972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6A9955"/>
          <w:sz w:val="21"/>
          <w:szCs w:val="21"/>
          <w:lang w:val="en-US"/>
        </w:rPr>
        <w:t>// log tahapan sorting</w:t>
      </w:r>
    </w:p>
    <w:p w14:paraId="1D0A70A0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Jarak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: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48F652B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C29018D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4C2D83BF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924043E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]) {</w:t>
      </w:r>
    </w:p>
    <w:p w14:paraId="45C3676F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fo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: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463EDE7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8AABC4B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9064904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512BC1AB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16B1A533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ain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tring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gs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381B5478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eger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= {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3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0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4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6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8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9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7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DA66AA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5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};</w:t>
      </w:r>
    </w:p>
    <w:p w14:paraId="0B844940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awal: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6CFAE4EE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02D5FA4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17BB070C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D0A238F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) -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9031ABD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setelah diurutkan: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7258CD1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69804B1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DA66AA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DA66AA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DA66AA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Waktu pengurutan: "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DA66AA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DCB4CAA" w14:textId="1003F846" w:rsidR="00683A98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06E36440" w14:textId="77777777" w:rsidR="00DA66AA" w:rsidRPr="00DA66AA" w:rsidRDefault="00DA66AA" w:rsidP="00DA66AA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DA66AA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6C6310F7" w14:textId="035846A9" w:rsidR="00DA66AA" w:rsidRDefault="00DA66AA" w:rsidP="00703EFA">
      <w:pPr>
        <w:tabs>
          <w:tab w:val="left" w:pos="3402"/>
        </w:tabs>
        <w:rPr>
          <w:b/>
          <w:bCs/>
          <w:lang w:val="en-ID"/>
        </w:rPr>
      </w:pPr>
    </w:p>
    <w:p w14:paraId="6C9B81D5" w14:textId="0B5C76CB" w:rsidR="00683A98" w:rsidRDefault="00683A98" w:rsidP="00703EFA">
      <w:pPr>
        <w:tabs>
          <w:tab w:val="left" w:pos="3402"/>
        </w:tabs>
        <w:rPr>
          <w:b/>
          <w:bCs/>
          <w:lang w:val="en-ID"/>
        </w:rPr>
      </w:pPr>
      <w:r w:rsidRPr="00683A98">
        <w:rPr>
          <w:b/>
          <w:bCs/>
          <w:lang w:val="en-ID"/>
        </w:rPr>
        <w:drawing>
          <wp:inline distT="0" distB="0" distL="0" distR="0" wp14:anchorId="754605E9" wp14:editId="1A5DB661">
            <wp:extent cx="3299746" cy="112023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61AF" w14:textId="09826FD0" w:rsidR="00DA66AA" w:rsidRDefault="00DA66AA" w:rsidP="00703EFA">
      <w:pPr>
        <w:tabs>
          <w:tab w:val="left" w:pos="3402"/>
        </w:tabs>
      </w:pPr>
      <w:r>
        <w:t xml:space="preserve">3. Jarak berapa saja yang digunakan dalam kasus di atas? </w:t>
      </w:r>
    </w:p>
    <w:p w14:paraId="6C082E24" w14:textId="0ABC970E" w:rsidR="00DA66AA" w:rsidRPr="00C6120D" w:rsidRDefault="00DA66AA" w:rsidP="00C6120D">
      <w:pPr>
        <w:tabs>
          <w:tab w:val="left" w:pos="3402"/>
        </w:tabs>
      </w:pPr>
      <w:r w:rsidRPr="00C6120D">
        <w:rPr>
          <w:lang w:val="en-US"/>
        </w:rPr>
        <w:t>Jawab:</w:t>
      </w:r>
      <w:r w:rsidR="00C6120D">
        <w:rPr>
          <w:lang w:val="en-US"/>
        </w:rPr>
        <w:t xml:space="preserve"> </w:t>
      </w:r>
      <w:r w:rsidR="00C6120D" w:rsidRPr="00C6120D">
        <w:rPr>
          <w:lang w:val="en-US"/>
        </w:rPr>
        <w:t>Jarak 5, jarak 2, jarak 1</w:t>
      </w:r>
    </w:p>
    <w:p w14:paraId="218444FA" w14:textId="2EF1669D" w:rsidR="00DA66AA" w:rsidRPr="00DA66AA" w:rsidRDefault="00DA66AA" w:rsidP="00703EFA">
      <w:pPr>
        <w:tabs>
          <w:tab w:val="left" w:pos="3402"/>
        </w:tabs>
        <w:rPr>
          <w:b/>
          <w:bCs/>
          <w:lang w:val="en-ID"/>
        </w:rPr>
      </w:pPr>
      <w:r>
        <w:t>4. Berapa total perbandingan (compare) yang terjadi pada kasus di atas?</w:t>
      </w:r>
    </w:p>
    <w:p w14:paraId="3148D956" w14:textId="76F54F90" w:rsidR="00703EFA" w:rsidRPr="00C6120D" w:rsidRDefault="00DA66AA" w:rsidP="00703EFA">
      <w:pPr>
        <w:tabs>
          <w:tab w:val="left" w:pos="3402"/>
        </w:tabs>
        <w:rPr>
          <w:lang w:val="en-US"/>
        </w:rPr>
      </w:pPr>
      <w:r w:rsidRPr="00C6120D">
        <w:rPr>
          <w:lang w:val="en-ID"/>
        </w:rPr>
        <w:t>Jawab:</w:t>
      </w:r>
      <w:r w:rsidR="00C6120D" w:rsidRPr="00C6120D">
        <w:rPr>
          <w:lang w:val="en-ID"/>
        </w:rPr>
        <w:t xml:space="preserve"> </w:t>
      </w:r>
      <w:r w:rsidR="00C6120D" w:rsidRPr="00C6120D">
        <w:rPr>
          <w:lang w:val="en-US"/>
        </w:rPr>
        <w:t>Perbandingan 3</w:t>
      </w:r>
    </w:p>
    <w:p w14:paraId="301BDA7D" w14:textId="3799AB9A" w:rsidR="00DA66AA" w:rsidRDefault="00DA66AA" w:rsidP="00703EFA">
      <w:pPr>
        <w:tabs>
          <w:tab w:val="left" w:pos="3402"/>
        </w:tabs>
        <w:rPr>
          <w:lang w:val="en-ID"/>
        </w:rPr>
      </w:pPr>
    </w:p>
    <w:p w14:paraId="1D5903A5" w14:textId="278E9373" w:rsidR="00DA66AA" w:rsidRPr="000A44B7" w:rsidRDefault="000A44B7" w:rsidP="00703EFA">
      <w:pPr>
        <w:tabs>
          <w:tab w:val="left" w:pos="3402"/>
        </w:tabs>
        <w:rPr>
          <w:b/>
          <w:bCs/>
        </w:rPr>
      </w:pPr>
      <w:r w:rsidRPr="000A44B7">
        <w:rPr>
          <w:b/>
          <w:bCs/>
        </w:rPr>
        <w:t>Latihan 2: Ascending quick sort</w:t>
      </w:r>
    </w:p>
    <w:p w14:paraId="23BB7068" w14:textId="68D40026" w:rsidR="000A44B7" w:rsidRDefault="000A44B7" w:rsidP="00703EFA">
      <w:pPr>
        <w:tabs>
          <w:tab w:val="left" w:pos="3402"/>
        </w:tabs>
        <w:rPr>
          <w:lang w:val="en-ID"/>
        </w:rPr>
      </w:pPr>
    </w:p>
    <w:p w14:paraId="28169EC1" w14:textId="5205199B" w:rsidR="000A44B7" w:rsidRDefault="000A44B7" w:rsidP="00703EFA">
      <w:pPr>
        <w:tabs>
          <w:tab w:val="left" w:pos="3402"/>
        </w:tabs>
      </w:pPr>
      <w:r>
        <w:t>1. Buat file bernama QuickSort.java kemudian tuliskan kode berikut:</w:t>
      </w:r>
    </w:p>
    <w:p w14:paraId="28B43969" w14:textId="250B2C6A" w:rsidR="000A44B7" w:rsidRDefault="000A44B7" w:rsidP="00703EFA">
      <w:pPr>
        <w:tabs>
          <w:tab w:val="left" w:pos="3402"/>
        </w:tabs>
      </w:pPr>
    </w:p>
    <w:p w14:paraId="1AE2C3BC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imp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jav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a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87BD45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las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Quick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118F088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artitio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</w:p>
    <w:p w14:paraId="37469F2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2B543D9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9CA7F1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87ACE5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; </w:t>
      </w:r>
      <w:r w:rsidRPr="00683A98">
        <w:rPr>
          <w:rFonts w:ascii="Consolas" w:eastAsia="Times New Roman" w:hAnsi="Consolas" w:cs="Times New Roman"/>
          <w:noProof w:val="0"/>
          <w:color w:val="6A9955"/>
          <w:sz w:val="21"/>
          <w:szCs w:val="21"/>
          <w:lang w:val="en-US"/>
        </w:rPr>
        <w:t>// pivot pada index 0</w:t>
      </w:r>
    </w:p>
    <w:p w14:paraId="2A4B3E9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Index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-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| Pivot =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3AD164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23C591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lastRenderedPageBreak/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032A32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51A9897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lt;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</w:t>
      </w:r>
    </w:p>
    <w:p w14:paraId="700BC84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--;</w:t>
      </w:r>
    </w:p>
    <w:p w14:paraId="0F0F96D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gt;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</w:t>
      </w:r>
    </w:p>
    <w:p w14:paraId="641AE643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7700739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675FBDEC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5F0604F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04FA3A3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E986E2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&gt; Swap indeks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&amp;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8C6B90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AB4A90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--;</w:t>
      </w:r>
    </w:p>
    <w:p w14:paraId="0FC5D5A1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33A131A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} </w:t>
      </w: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els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49FB3F1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retur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6B04A9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742B738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41FAE91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retur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1CDE1D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625EBD7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,</w:t>
      </w:r>
    </w:p>
    <w:p w14:paraId="67966FF1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11514CD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6FE8BB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1E436FC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artitio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1C24266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=&gt; Partisi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1E1C942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DF2B74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36DF18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4BD71CC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1679127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]) {</w:t>
      </w:r>
    </w:p>
    <w:p w14:paraId="3DC5E38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fo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: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6BB58CE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EEB46D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130AA17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19E144E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721BF56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ai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tri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g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35A25AD1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ege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= {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3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4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6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8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9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7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5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};</w:t>
      </w:r>
    </w:p>
    <w:p w14:paraId="3082DB12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awal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71AFE8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1A37BB3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07CD6922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-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6E46EE6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) -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3235CAD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setelah diurutkan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4B2EAF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6EED48F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Waktu pengurutan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0161FC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BCCDCC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38B3ABFC" w14:textId="182A6F19" w:rsidR="000A44B7" w:rsidRDefault="000A44B7" w:rsidP="00703EFA">
      <w:pPr>
        <w:tabs>
          <w:tab w:val="left" w:pos="3402"/>
        </w:tabs>
        <w:rPr>
          <w:lang w:val="en-ID"/>
        </w:rPr>
      </w:pPr>
    </w:p>
    <w:p w14:paraId="2EF4CCFA" w14:textId="60F11030" w:rsidR="00683A98" w:rsidRDefault="00683A98" w:rsidP="00703EFA">
      <w:pPr>
        <w:tabs>
          <w:tab w:val="left" w:pos="3402"/>
        </w:tabs>
        <w:rPr>
          <w:lang w:val="en-ID"/>
        </w:rPr>
      </w:pPr>
      <w:r w:rsidRPr="00683A98">
        <w:rPr>
          <w:lang w:val="en-ID"/>
        </w:rPr>
        <w:lastRenderedPageBreak/>
        <w:drawing>
          <wp:inline distT="0" distB="0" distL="0" distR="0" wp14:anchorId="1B06F4C1" wp14:editId="74E8587E">
            <wp:extent cx="3924640" cy="4778154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4778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24654" w14:textId="04B103BF" w:rsidR="00683A98" w:rsidRDefault="00683A98" w:rsidP="00703EFA">
      <w:pPr>
        <w:tabs>
          <w:tab w:val="left" w:pos="3402"/>
        </w:tabs>
      </w:pPr>
      <w:r>
        <w:t xml:space="preserve">3. Berapa kali proses pencarian partisi terjadi? </w:t>
      </w:r>
    </w:p>
    <w:p w14:paraId="15E97A59" w14:textId="0C655902" w:rsidR="00683A98" w:rsidRPr="00683A98" w:rsidRDefault="00683A98" w:rsidP="00703EFA">
      <w:pPr>
        <w:tabs>
          <w:tab w:val="left" w:pos="3402"/>
        </w:tabs>
        <w:rPr>
          <w:lang w:val="en-US"/>
        </w:rPr>
      </w:pPr>
      <w:r>
        <w:rPr>
          <w:lang w:val="en-US"/>
        </w:rPr>
        <w:t>Jawab:</w:t>
      </w:r>
      <w:r w:rsidR="00C6120D">
        <w:rPr>
          <w:lang w:val="en-US"/>
        </w:rPr>
        <w:t xml:space="preserve"> 8 kali Partisipasi</w:t>
      </w:r>
    </w:p>
    <w:p w14:paraId="4DD86340" w14:textId="2E85F29D" w:rsidR="00683A98" w:rsidRDefault="00683A98" w:rsidP="00703EFA">
      <w:pPr>
        <w:tabs>
          <w:tab w:val="left" w:pos="3402"/>
        </w:tabs>
      </w:pPr>
      <w:r>
        <w:t>4. Berapa kali proses swapping terjadi?</w:t>
      </w:r>
    </w:p>
    <w:p w14:paraId="63B94015" w14:textId="7FCD5A6C" w:rsidR="00683A98" w:rsidRDefault="00683A98" w:rsidP="00703EFA">
      <w:pPr>
        <w:tabs>
          <w:tab w:val="left" w:pos="3402"/>
        </w:tabs>
        <w:rPr>
          <w:lang w:val="en-US"/>
        </w:rPr>
      </w:pPr>
      <w:r>
        <w:rPr>
          <w:lang w:val="en-US"/>
        </w:rPr>
        <w:t xml:space="preserve">Jawab: </w:t>
      </w:r>
      <w:r w:rsidR="00C6120D">
        <w:rPr>
          <w:lang w:val="en-US"/>
        </w:rPr>
        <w:t>9 kali partisipasi</w:t>
      </w:r>
    </w:p>
    <w:p w14:paraId="284747DB" w14:textId="519C74D3" w:rsidR="00683A98" w:rsidRDefault="00683A98" w:rsidP="00703EFA">
      <w:pPr>
        <w:tabs>
          <w:tab w:val="left" w:pos="3402"/>
        </w:tabs>
        <w:rPr>
          <w:lang w:val="en-US"/>
        </w:rPr>
      </w:pPr>
    </w:p>
    <w:p w14:paraId="7A3A9B70" w14:textId="647F7BD0" w:rsidR="00683A98" w:rsidRDefault="00683A98" w:rsidP="00703EFA">
      <w:pPr>
        <w:tabs>
          <w:tab w:val="left" w:pos="3402"/>
        </w:tabs>
        <w:rPr>
          <w:b/>
          <w:bCs/>
        </w:rPr>
      </w:pPr>
      <w:r w:rsidRPr="00683A98">
        <w:rPr>
          <w:b/>
          <w:bCs/>
        </w:rPr>
        <w:t>Latihan 3: Ascending merge sort</w:t>
      </w:r>
    </w:p>
    <w:p w14:paraId="09BDC544" w14:textId="504567FE" w:rsidR="00683A98" w:rsidRDefault="00683A98" w:rsidP="00703EFA">
      <w:pPr>
        <w:tabs>
          <w:tab w:val="left" w:pos="3402"/>
        </w:tabs>
        <w:rPr>
          <w:b/>
          <w:bCs/>
        </w:rPr>
      </w:pPr>
    </w:p>
    <w:p w14:paraId="11B34E26" w14:textId="210942FA" w:rsidR="00683A98" w:rsidRDefault="00683A98" w:rsidP="00703EFA">
      <w:pPr>
        <w:tabs>
          <w:tab w:val="left" w:pos="3402"/>
        </w:tabs>
      </w:pPr>
      <w:r>
        <w:t>1. Buat file baru bernama MergeSort.java kemudian tuliskan kode berikut:</w:t>
      </w:r>
    </w:p>
    <w:p w14:paraId="7B5B21E5" w14:textId="72304D6B" w:rsidR="00683A98" w:rsidRDefault="00683A98" w:rsidP="00703EFA">
      <w:pPr>
        <w:tabs>
          <w:tab w:val="left" w:pos="3402"/>
        </w:tabs>
      </w:pPr>
    </w:p>
    <w:p w14:paraId="03EEC013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imp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jav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a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94B3D5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las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Merge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567C30E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erg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</w:p>
    <w:p w14:paraId="756CFE1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ef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media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igh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15C689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Objec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new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Objec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0126019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A18AEE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ef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FFA25E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media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A8D531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media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ABA8491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igh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107CAEF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ef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1A520F42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&amp;&amp;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) {</w:t>
      </w:r>
    </w:p>
    <w:p w14:paraId="5920074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lt;=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3CC51B3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lastRenderedPageBreak/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70B3068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1F0EE75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} </w:t>
      </w: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els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19CE2E0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15C99812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71DB9AD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10D1168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405B329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5B1492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D50967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17A934A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5155302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4C2500F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42A2D16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anan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B4950A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46A84C3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kiri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4180DEA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07EB86F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71A6603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ef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16C602B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igh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4561D23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 = 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)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54CA24E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69F6901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33031BA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19487FD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,</w:t>
      </w:r>
    </w:p>
    <w:p w14:paraId="0D5DB22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5E88417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me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C44F82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l &lt; r) {</w:t>
      </w:r>
    </w:p>
    <w:p w14:paraId="6CF1D72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med = (l + r) /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14D7AFD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arr, l, med);</w:t>
      </w:r>
    </w:p>
    <w:p w14:paraId="318269D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arr, med +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, r);</w:t>
      </w:r>
    </w:p>
    <w:p w14:paraId="7323D5B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erge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arr, l, med, r);</w:t>
      </w:r>
    </w:p>
    <w:p w14:paraId="40CAC18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6A9955"/>
          <w:sz w:val="21"/>
          <w:szCs w:val="21"/>
          <w:lang w:val="en-US"/>
        </w:rPr>
        <w:t>// log tahapan sorting</w:t>
      </w:r>
    </w:p>
    <w:p w14:paraId="3D6FD946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l =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l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, r =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r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, med =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med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6EF1BD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arr);</w:t>
      </w:r>
    </w:p>
    <w:p w14:paraId="1E0CA11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658BA9F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}</w:t>
      </w:r>
    </w:p>
    <w:p w14:paraId="3A05648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tati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&gt; v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]) {</w:t>
      </w:r>
    </w:p>
    <w:p w14:paraId="7BEEF83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for (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bj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e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k : 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a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a) {</w:t>
      </w:r>
    </w:p>
    <w:p w14:paraId="19B5606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objek + 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E3F093B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}</w:t>
      </w:r>
    </w:p>
    <w:p w14:paraId="33520BC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6D9AA7FC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}</w:t>
      </w:r>
    </w:p>
    <w:p w14:paraId="612B4E7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 xml:space="preserve">public 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ati</w:t>
      </w:r>
      <w:r w:rsidRPr="00683A98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ai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tri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g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556DA529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eger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 xml:space="preserve"> da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a[] =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3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0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4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6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8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9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7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683A98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5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};</w:t>
      </w:r>
    </w:p>
    <w:p w14:paraId="6A65FABF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awal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65515DF5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(d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ta)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;</w:t>
      </w:r>
    </w:p>
    <w:p w14:paraId="7D8E6168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long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curren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TimeMilli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5A3BD814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lastRenderedPageBreak/>
        <w:t>sor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, 0, data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l</w:t>
      </w: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 xml:space="preserve">ength 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-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 xml:space="preserve"> 1);</w:t>
      </w:r>
    </w:p>
    <w:p w14:paraId="44DD5680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 s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e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is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hWakt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u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 - awal;</w:t>
      </w:r>
    </w:p>
    <w:p w14:paraId="7A4C412A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setelah diurutkan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A6CF233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ampil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da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a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);</w:t>
      </w:r>
    </w:p>
    <w:p w14:paraId="209477CE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ystem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ut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683A98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683A98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Waktu pengurutan: "</w:t>
      </w: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selisihWaktu);</w:t>
      </w:r>
    </w:p>
    <w:p w14:paraId="7AC4D52D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6C331A27" w14:textId="77777777" w:rsidR="00683A98" w:rsidRPr="00683A98" w:rsidRDefault="00683A98" w:rsidP="00683A98">
      <w:p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683A98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4216EC32" w14:textId="1097C573" w:rsidR="00683A98" w:rsidRDefault="00683A98" w:rsidP="00703EFA">
      <w:pPr>
        <w:tabs>
          <w:tab w:val="left" w:pos="3402"/>
        </w:tabs>
        <w:rPr>
          <w:b/>
          <w:bCs/>
          <w:lang w:val="en-US"/>
        </w:rPr>
      </w:pPr>
    </w:p>
    <w:p w14:paraId="297E8101" w14:textId="467D9296" w:rsidR="00683A98" w:rsidRDefault="00683A98" w:rsidP="00703EFA">
      <w:pPr>
        <w:tabs>
          <w:tab w:val="left" w:pos="3402"/>
        </w:tabs>
        <w:rPr>
          <w:b/>
          <w:bCs/>
          <w:lang w:val="en-US"/>
        </w:rPr>
      </w:pPr>
      <w:r w:rsidRPr="00683A98">
        <w:rPr>
          <w:b/>
          <w:bCs/>
          <w:lang w:val="en-US"/>
        </w:rPr>
        <w:drawing>
          <wp:inline distT="0" distB="0" distL="0" distR="0" wp14:anchorId="1B3F4953" wp14:editId="65ECBF8E">
            <wp:extent cx="3520745" cy="20194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62D3" w14:textId="77777777" w:rsidR="00683A98" w:rsidRDefault="00683A98" w:rsidP="00703EFA">
      <w:pPr>
        <w:tabs>
          <w:tab w:val="left" w:pos="3402"/>
        </w:tabs>
        <w:rPr>
          <w:b/>
          <w:bCs/>
          <w:lang w:val="en-US"/>
        </w:rPr>
      </w:pPr>
    </w:p>
    <w:p w14:paraId="0CE99DC3" w14:textId="37BABC46" w:rsidR="00683A98" w:rsidRDefault="00683A98" w:rsidP="00703EFA">
      <w:pPr>
        <w:tabs>
          <w:tab w:val="left" w:pos="3402"/>
        </w:tabs>
      </w:pPr>
      <w:r>
        <w:t>3. Berapa kali proses merging terjadi pada kasus di atas?</w:t>
      </w:r>
    </w:p>
    <w:p w14:paraId="6FAC033F" w14:textId="64934EF5" w:rsidR="00C6120D" w:rsidRDefault="00C6120D" w:rsidP="00C6120D">
      <w:pPr>
        <w:tabs>
          <w:tab w:val="left" w:pos="3402"/>
        </w:tabs>
      </w:pPr>
      <w:r>
        <w:rPr>
          <w:lang w:val="en-US"/>
        </w:rPr>
        <w:t xml:space="preserve"> </w:t>
      </w:r>
      <w:r w:rsidRPr="00C6120D">
        <w:rPr>
          <w:lang w:val="en-US"/>
        </w:rPr>
        <w:t>Jawa</w:t>
      </w:r>
      <w:r>
        <w:rPr>
          <w:lang w:val="en-US"/>
        </w:rPr>
        <w:t>b</w:t>
      </w:r>
      <w:r w:rsidRPr="00C6120D">
        <w:rPr>
          <w:lang w:val="en-US"/>
        </w:rPr>
        <w:t xml:space="preserve">: </w:t>
      </w:r>
      <w:r w:rsidRPr="00C6120D">
        <w:rPr>
          <w:lang w:val="en-US"/>
        </w:rPr>
        <w:t>9 kali melakukan proses marging</w:t>
      </w:r>
    </w:p>
    <w:p w14:paraId="11D5926A" w14:textId="3505694B" w:rsidR="00C6120D" w:rsidRPr="00C6120D" w:rsidRDefault="00C6120D" w:rsidP="00703EFA">
      <w:pPr>
        <w:tabs>
          <w:tab w:val="left" w:pos="3402"/>
        </w:tabs>
        <w:rPr>
          <w:b/>
          <w:bCs/>
          <w:lang w:val="en-US"/>
        </w:rPr>
      </w:pPr>
    </w:p>
    <w:p w14:paraId="24162160" w14:textId="5129BF6E" w:rsidR="00703EFA" w:rsidRDefault="00703EFA" w:rsidP="00703EFA">
      <w:pPr>
        <w:pStyle w:val="ListParagraph"/>
        <w:numPr>
          <w:ilvl w:val="0"/>
          <w:numId w:val="1"/>
        </w:numPr>
        <w:tabs>
          <w:tab w:val="left" w:pos="3402"/>
        </w:tabs>
        <w:ind w:left="357" w:hanging="357"/>
        <w:rPr>
          <w:b/>
          <w:bCs/>
          <w:lang w:val="en-ID"/>
        </w:rPr>
      </w:pPr>
      <w:r>
        <w:rPr>
          <w:b/>
          <w:bCs/>
          <w:lang w:val="en-ID"/>
        </w:rPr>
        <w:t>Tugas Praktikum</w:t>
      </w:r>
    </w:p>
    <w:p w14:paraId="2A822DC4" w14:textId="6B69136C" w:rsidR="00703EFA" w:rsidRDefault="00703EFA" w:rsidP="00703EFA">
      <w:pPr>
        <w:tabs>
          <w:tab w:val="left" w:pos="3402"/>
        </w:tabs>
        <w:rPr>
          <w:lang w:val="en-ID"/>
        </w:rPr>
      </w:pPr>
      <w:r>
        <w:rPr>
          <w:lang w:val="en-ID"/>
        </w:rPr>
        <w:t>Tuliskan</w:t>
      </w:r>
      <w:r w:rsidR="007508A8">
        <w:rPr>
          <w:lang w:val="en-ID"/>
        </w:rPr>
        <w:t xml:space="preserve"> dan </w:t>
      </w:r>
      <w:r>
        <w:rPr>
          <w:lang w:val="en-ID"/>
        </w:rPr>
        <w:t>jabarkan hasil pengerjaan Tugas Praktikum yang tertera di dalam modul</w:t>
      </w:r>
      <w:r w:rsidR="0076729A">
        <w:rPr>
          <w:lang w:val="en-ID"/>
        </w:rPr>
        <w:t xml:space="preserve"> lengkap dengan </w:t>
      </w:r>
      <w:r w:rsidR="0076729A">
        <w:rPr>
          <w:i/>
          <w:iCs/>
          <w:lang w:val="en-ID"/>
        </w:rPr>
        <w:t xml:space="preserve">source code </w:t>
      </w:r>
      <w:r w:rsidR="0076729A">
        <w:rPr>
          <w:lang w:val="en-ID"/>
        </w:rPr>
        <w:t>yang digunakan.</w:t>
      </w:r>
      <w:r w:rsidR="000A4492">
        <w:rPr>
          <w:lang w:val="en-ID"/>
        </w:rPr>
        <w:t xml:space="preserve"> </w:t>
      </w:r>
    </w:p>
    <w:p w14:paraId="391B0A26" w14:textId="77777777" w:rsidR="000A4492" w:rsidRDefault="000A4492" w:rsidP="00703EFA">
      <w:pPr>
        <w:tabs>
          <w:tab w:val="left" w:pos="3402"/>
        </w:tabs>
        <w:rPr>
          <w:lang w:val="en-ID"/>
        </w:rPr>
      </w:pPr>
    </w:p>
    <w:p w14:paraId="4B0DDCA2" w14:textId="5D612DA4" w:rsidR="000A4492" w:rsidRPr="000A4492" w:rsidRDefault="000A4492" w:rsidP="000A4492">
      <w:pPr>
        <w:pStyle w:val="ListParagraph"/>
        <w:numPr>
          <w:ilvl w:val="0"/>
          <w:numId w:val="3"/>
        </w:numPr>
        <w:tabs>
          <w:tab w:val="left" w:pos="3402"/>
        </w:tabs>
        <w:rPr>
          <w:b/>
          <w:bCs/>
          <w:lang w:val="en-ID"/>
        </w:rPr>
      </w:pPr>
      <w:r>
        <w:t>Tambahkan method descendingSort() ke dalam class ShellSort, QuickSort, maupun MergeSort agar pengurutan menggunakan metode-metode tersebut dapat menghasilkan urutan secara menurun (descending).</w:t>
      </w:r>
    </w:p>
    <w:p w14:paraId="7420E49C" w14:textId="0B53AEDC" w:rsidR="000A4492" w:rsidRDefault="000A4492" w:rsidP="000A4492">
      <w:pPr>
        <w:pStyle w:val="ListParagraph"/>
        <w:numPr>
          <w:ilvl w:val="0"/>
          <w:numId w:val="4"/>
        </w:numPr>
        <w:tabs>
          <w:tab w:val="left" w:pos="3402"/>
        </w:tabs>
        <w:rPr>
          <w:b/>
          <w:bCs/>
          <w:lang w:val="en-ID"/>
        </w:rPr>
      </w:pPr>
      <w:r>
        <w:rPr>
          <w:b/>
          <w:bCs/>
          <w:lang w:val="en-ID"/>
        </w:rPr>
        <w:t>Shellsort</w:t>
      </w:r>
    </w:p>
    <w:p w14:paraId="2090BBAB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imp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jav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a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B7C5241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1B6C7E3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las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hell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2C333F3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450D6AD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EC87A9F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boolea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C14E84C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92090D7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1614AC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C7F1A8C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32A4DA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gt;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68F266AB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/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3659AE40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tru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97E97F5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7898492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053B2B0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fals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49EE2E2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16DE8CF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lastRenderedPageBreak/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0892817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-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28D3BA7F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lt;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5DA66032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52C53D2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73C7372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; </w:t>
      </w:r>
    </w:p>
    <w:p w14:paraId="3C9B283C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27635CA4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idSwa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tru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9E5C710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            }</w:t>
      </w:r>
    </w:p>
    <w:p w14:paraId="6F126F3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141E9AD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48AE510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266BEA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        }</w:t>
      </w:r>
    </w:p>
    <w:p w14:paraId="1AACC8FD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    }</w:t>
      </w:r>
    </w:p>
    <w:p w14:paraId="71A74DD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A628A0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Jarak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ara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155DC52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5F23552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}</w:t>
      </w:r>
    </w:p>
    <w:p w14:paraId="37F4444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30EB7E08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54EBB84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]) {</w:t>
      </w:r>
    </w:p>
    <w:p w14:paraId="487CA32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fo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: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08BCDBB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E607279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}</w:t>
      </w:r>
    </w:p>
    <w:p w14:paraId="15146965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4B1C0E9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0E67F0CD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448DA251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ai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tri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g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0898DFF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ege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= {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3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4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6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8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9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7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5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};</w:t>
      </w:r>
    </w:p>
    <w:p w14:paraId="6BD48E5F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466C095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awal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4F6E787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F1CDFE4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1C5E9FE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00AEB00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8A3046F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) -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30EDE9A6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22943A5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setelah diurutkan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414EF93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6237C40D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Waktu pengurutan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10690510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27F3DE3A" w14:textId="77777777" w:rsidR="000A4492" w:rsidRPr="000A4492" w:rsidRDefault="000A4492" w:rsidP="000A4492">
      <w:pPr>
        <w:pStyle w:val="ListParagraph"/>
        <w:numPr>
          <w:ilvl w:val="0"/>
          <w:numId w:val="4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2467DF3A" w14:textId="77777777" w:rsidR="000A4492" w:rsidRPr="000A4492" w:rsidRDefault="000A4492" w:rsidP="000A4492">
      <w:pPr>
        <w:shd w:val="clear" w:color="auto" w:fill="1E1E1E"/>
        <w:spacing w:after="240" w:line="285" w:lineRule="atLeast"/>
        <w:ind w:left="1080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371AD30" w14:textId="54973745" w:rsidR="000A4492" w:rsidRDefault="000A4492" w:rsidP="00703EFA">
      <w:pPr>
        <w:tabs>
          <w:tab w:val="left" w:pos="3402"/>
        </w:tabs>
        <w:rPr>
          <w:lang w:val="en-ID"/>
        </w:rPr>
      </w:pPr>
      <w:r w:rsidRPr="000A4492">
        <w:rPr>
          <w:lang w:val="en-ID"/>
        </w:rPr>
        <w:lastRenderedPageBreak/>
        <w:drawing>
          <wp:inline distT="0" distB="0" distL="0" distR="0" wp14:anchorId="69837323" wp14:editId="72E4F4FB">
            <wp:extent cx="3261643" cy="11049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03618" w14:textId="7C98235D" w:rsidR="000A4492" w:rsidRDefault="000A4492" w:rsidP="00703EFA">
      <w:pPr>
        <w:tabs>
          <w:tab w:val="left" w:pos="3402"/>
        </w:tabs>
        <w:rPr>
          <w:lang w:val="en-ID"/>
        </w:rPr>
      </w:pPr>
    </w:p>
    <w:p w14:paraId="73918F28" w14:textId="0DD92206" w:rsidR="000A4492" w:rsidRDefault="000A4492" w:rsidP="000A4492">
      <w:pPr>
        <w:pStyle w:val="ListParagraph"/>
        <w:numPr>
          <w:ilvl w:val="0"/>
          <w:numId w:val="6"/>
        </w:numPr>
        <w:tabs>
          <w:tab w:val="left" w:pos="3402"/>
        </w:tabs>
        <w:rPr>
          <w:lang w:val="en-ID"/>
        </w:rPr>
      </w:pPr>
      <w:r>
        <w:rPr>
          <w:lang w:val="en-ID"/>
        </w:rPr>
        <w:t>QuickSort</w:t>
      </w:r>
    </w:p>
    <w:p w14:paraId="4D412F5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imp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jav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a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58C1196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02F8829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clas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Quick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12B6FCE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artitio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1111E5A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6A4AC3B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6704ED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D8D6E3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; </w:t>
      </w:r>
    </w:p>
    <w:p w14:paraId="75CAF5B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Index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-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| Pivot =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64192B4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1CA5A470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19A2142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9EB4612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51EC2C0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gt;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</w:t>
      </w:r>
    </w:p>
    <w:p w14:paraId="6C62F75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--;</w:t>
      </w:r>
    </w:p>
    <w:p w14:paraId="2BB6BD4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whi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ivo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ompareTo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) &lt;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</w:t>
      </w:r>
    </w:p>
    <w:p w14:paraId="1C8871D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3984E4A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3A45C64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21D5185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0713AD6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];</w:t>
      </w:r>
    </w:p>
    <w:p w14:paraId="18F1170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] =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tem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740E092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981857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&gt; Swap indeks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&amp;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8EAFD5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A054F17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48B7FB7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--;</w:t>
      </w:r>
    </w:p>
    <w:p w14:paraId="5536394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i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++;</w:t>
      </w:r>
    </w:p>
    <w:p w14:paraId="1C41269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}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els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{</w:t>
      </w:r>
    </w:p>
    <w:p w14:paraId="0A729D7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    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retur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A0EB41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    }</w:t>
      </w:r>
    </w:p>
    <w:p w14:paraId="511EDCF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28100C6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retur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j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0AB8C45B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6D5190F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D33B05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extend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Comparable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&lt;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?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upe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&gt;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73000A0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lastRenderedPageBreak/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638DE9C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564EC13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if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2657958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artitio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911270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=&gt; Partisi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212109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A13C97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p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2425059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q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3B545B8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2E47420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7EBDAC8F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4D91E0D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&lt;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&gt;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[]) {</w:t>
      </w:r>
    </w:p>
    <w:p w14:paraId="706C3BF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fo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C586C0"/>
          <w:sz w:val="21"/>
          <w:szCs w:val="21"/>
          <w:lang w:val="en-US"/>
        </w:rPr>
        <w:t>: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0344C5E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objek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069D74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7773E7B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348DB8D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3BF9A7F7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73AD729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publ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569CD6"/>
          <w:sz w:val="21"/>
          <w:szCs w:val="21"/>
          <w:lang w:val="en-US"/>
        </w:rPr>
        <w:t>static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void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mai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tri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rg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 {</w:t>
      </w:r>
    </w:p>
    <w:p w14:paraId="6012E09A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Integer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[] = {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3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4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6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8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9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7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2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5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};</w:t>
      </w:r>
    </w:p>
    <w:p w14:paraId="4F3F5F9E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4D440AE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awal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66376AB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0CC58C8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A76E89D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);</w:t>
      </w:r>
    </w:p>
    <w:p w14:paraId="6EC6C7E4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sor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0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,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length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- </w:t>
      </w:r>
      <w:r w:rsidRPr="000A4492">
        <w:rPr>
          <w:rFonts w:ascii="Consolas" w:eastAsia="Times New Roman" w:hAnsi="Consolas" w:cs="Times New Roman"/>
          <w:noProof w:val="0"/>
          <w:color w:val="B5CEA8"/>
          <w:sz w:val="21"/>
          <w:szCs w:val="21"/>
          <w:lang w:val="en-US"/>
        </w:rPr>
        <w:t>1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5AEF758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long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=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currentTimeMillis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() -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awa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;</w:t>
      </w:r>
    </w:p>
    <w:p w14:paraId="2F7BC37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3A073BEC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Data setelah diurutkan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42929856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tampil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data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0CEAFFA6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2E5E461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    </w:t>
      </w:r>
      <w:r w:rsidRPr="000A4492">
        <w:rPr>
          <w:rFonts w:ascii="Consolas" w:eastAsia="Times New Roman" w:hAnsi="Consolas" w:cs="Times New Roman"/>
          <w:noProof w:val="0"/>
          <w:color w:val="4EC9B0"/>
          <w:sz w:val="21"/>
          <w:szCs w:val="21"/>
          <w:lang w:val="en-US"/>
        </w:rPr>
        <w:t>System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4FC1FF"/>
          <w:sz w:val="21"/>
          <w:szCs w:val="21"/>
          <w:lang w:val="en-US"/>
        </w:rPr>
        <w:t>out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.</w:t>
      </w:r>
      <w:r w:rsidRPr="000A4492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US"/>
        </w:rPr>
        <w:t>println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(</w:t>
      </w:r>
      <w:r w:rsidRPr="000A4492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US"/>
        </w:rPr>
        <w:t>"Waktu pengurutan: "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 xml:space="preserve"> + </w:t>
      </w:r>
      <w:r w:rsidRPr="000A4492">
        <w:rPr>
          <w:rFonts w:ascii="Consolas" w:eastAsia="Times New Roman" w:hAnsi="Consolas" w:cs="Times New Roman"/>
          <w:noProof w:val="0"/>
          <w:color w:val="9CDCFE"/>
          <w:sz w:val="21"/>
          <w:szCs w:val="21"/>
          <w:lang w:val="en-US"/>
        </w:rPr>
        <w:t>selisihWaktu</w:t>
      </w: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);</w:t>
      </w:r>
    </w:p>
    <w:p w14:paraId="71B2CDF1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    }</w:t>
      </w:r>
    </w:p>
    <w:p w14:paraId="73939999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  <w:r w:rsidRPr="000A4492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  <w:t>}</w:t>
      </w:r>
    </w:p>
    <w:p w14:paraId="007876F3" w14:textId="77777777" w:rsidR="000A4492" w:rsidRPr="000A4492" w:rsidRDefault="000A4492" w:rsidP="000A4492">
      <w:pPr>
        <w:pStyle w:val="ListParagraph"/>
        <w:numPr>
          <w:ilvl w:val="0"/>
          <w:numId w:val="6"/>
        </w:numPr>
        <w:shd w:val="clear" w:color="auto" w:fill="1E1E1E"/>
        <w:spacing w:line="285" w:lineRule="atLeast"/>
        <w:jc w:val="lef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US"/>
        </w:rPr>
      </w:pPr>
    </w:p>
    <w:p w14:paraId="63F18E15" w14:textId="7AEB1D41" w:rsidR="000A4492" w:rsidRDefault="000A4492" w:rsidP="000A4492">
      <w:pPr>
        <w:tabs>
          <w:tab w:val="left" w:pos="3402"/>
        </w:tabs>
        <w:rPr>
          <w:lang w:val="en-ID"/>
        </w:rPr>
      </w:pPr>
      <w:r w:rsidRPr="000A4492">
        <w:rPr>
          <w:lang w:val="en-ID"/>
        </w:rPr>
        <w:lastRenderedPageBreak/>
        <w:drawing>
          <wp:inline distT="0" distB="0" distL="0" distR="0" wp14:anchorId="7D4650FC" wp14:editId="0D9DD46D">
            <wp:extent cx="3246401" cy="491532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491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E47A4" w14:textId="77777777" w:rsidR="000A4492" w:rsidRPr="000A4492" w:rsidRDefault="000A4492" w:rsidP="000A4492">
      <w:pPr>
        <w:tabs>
          <w:tab w:val="left" w:pos="3402"/>
        </w:tabs>
        <w:rPr>
          <w:lang w:val="en-ID"/>
        </w:rPr>
      </w:pPr>
    </w:p>
    <w:sectPr w:rsidR="000A4492" w:rsidRPr="000A4492" w:rsidSect="00953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14901"/>
    <w:multiLevelType w:val="hybridMultilevel"/>
    <w:tmpl w:val="E8ACB9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A96E85"/>
    <w:multiLevelType w:val="hybridMultilevel"/>
    <w:tmpl w:val="539856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50907A8"/>
    <w:multiLevelType w:val="hybridMultilevel"/>
    <w:tmpl w:val="A986FF3E"/>
    <w:lvl w:ilvl="0" w:tplc="01F80A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423BBA"/>
    <w:multiLevelType w:val="hybridMultilevel"/>
    <w:tmpl w:val="18CA82A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B01FD"/>
    <w:multiLevelType w:val="hybridMultilevel"/>
    <w:tmpl w:val="D7FC6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E5780"/>
    <w:multiLevelType w:val="hybridMultilevel"/>
    <w:tmpl w:val="2D987DEA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21048148">
    <w:abstractNumId w:val="3"/>
  </w:num>
  <w:num w:numId="2" w16cid:durableId="4409515">
    <w:abstractNumId w:val="5"/>
  </w:num>
  <w:num w:numId="3" w16cid:durableId="2054966178">
    <w:abstractNumId w:val="2"/>
  </w:num>
  <w:num w:numId="4" w16cid:durableId="2078436752">
    <w:abstractNumId w:val="1"/>
  </w:num>
  <w:num w:numId="5" w16cid:durableId="795218058">
    <w:abstractNumId w:val="4"/>
  </w:num>
  <w:num w:numId="6" w16cid:durableId="1592395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7MwNTQytbAwNzRT0lEKTi0uzszPAykwrAUA0ovwZiwAAAA="/>
  </w:docVars>
  <w:rsids>
    <w:rsidRoot w:val="00703EFA"/>
    <w:rsid w:val="000A4492"/>
    <w:rsid w:val="000A44B7"/>
    <w:rsid w:val="001E06C5"/>
    <w:rsid w:val="00497B70"/>
    <w:rsid w:val="004B3DE8"/>
    <w:rsid w:val="00587658"/>
    <w:rsid w:val="00683A98"/>
    <w:rsid w:val="006D63DA"/>
    <w:rsid w:val="00703EFA"/>
    <w:rsid w:val="007508A8"/>
    <w:rsid w:val="0076729A"/>
    <w:rsid w:val="00783A6C"/>
    <w:rsid w:val="009242C9"/>
    <w:rsid w:val="00933FD5"/>
    <w:rsid w:val="00953EAA"/>
    <w:rsid w:val="009A10FD"/>
    <w:rsid w:val="00C6120D"/>
    <w:rsid w:val="00DA66AA"/>
    <w:rsid w:val="00F45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C1117"/>
  <w15:chartTrackingRefBased/>
  <w15:docId w15:val="{BC7670FA-6A44-43E4-8EE6-45484F6F4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3EFA"/>
    <w:pPr>
      <w:spacing w:after="0" w:line="240" w:lineRule="auto"/>
      <w:jc w:val="both"/>
    </w:pPr>
    <w:rPr>
      <w:rFonts w:ascii="Times New Roman" w:hAnsi="Times New Roman"/>
      <w:noProof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E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5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77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5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2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4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5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1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1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9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irul</dc:creator>
  <cp:keywords/>
  <dc:description/>
  <cp:lastModifiedBy>Andri Wijaksono</cp:lastModifiedBy>
  <cp:revision>4</cp:revision>
  <dcterms:created xsi:type="dcterms:W3CDTF">2022-04-25T06:36:00Z</dcterms:created>
  <dcterms:modified xsi:type="dcterms:W3CDTF">2022-04-27T04:04:00Z</dcterms:modified>
</cp:coreProperties>
</file>